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951981" w14:textId="0CADCEEE" w:rsidR="00E011B5" w:rsidRPr="00E011B5" w:rsidRDefault="00E011B5" w:rsidP="0000469B">
      <w:pPr>
        <w:rPr>
          <w:b/>
          <w:bCs/>
        </w:rPr>
      </w:pPr>
      <w:r>
        <w:rPr>
          <w:b/>
          <w:bCs/>
        </w:rPr>
        <w:t>Purpose</w:t>
      </w:r>
    </w:p>
    <w:p w14:paraId="0D847760" w14:textId="630C2CF3" w:rsidR="00E874B2" w:rsidRDefault="0000469B" w:rsidP="00E874B2">
      <w:r>
        <w:tab/>
        <w:t>The purpose of the app is</w:t>
      </w:r>
      <w:r w:rsidR="00E874B2">
        <w:t xml:space="preserve"> </w:t>
      </w:r>
      <w:r w:rsidR="0021121E">
        <w:t xml:space="preserve">to </w:t>
      </w:r>
      <w:r w:rsidR="00E874B2">
        <w:t xml:space="preserve">link my </w:t>
      </w:r>
      <w:r w:rsidR="0008112C">
        <w:t xml:space="preserve">personal </w:t>
      </w:r>
      <w:r w:rsidR="00E874B2">
        <w:t>golf stat</w:t>
      </w:r>
      <w:r w:rsidR="0008112C">
        <w:t>s</w:t>
      </w:r>
      <w:r w:rsidR="00E874B2">
        <w:t xml:space="preserve"> to </w:t>
      </w:r>
      <w:r w:rsidR="0008112C">
        <w:t>statistics</w:t>
      </w:r>
      <w:r w:rsidR="00E874B2">
        <w:t xml:space="preserve"> of tour players. </w:t>
      </w:r>
      <w:r w:rsidR="0008112C">
        <w:t>A</w:t>
      </w:r>
      <w:r w:rsidR="00836FAD">
        <w:t>s I</w:t>
      </w:r>
      <w:r w:rsidR="0008112C">
        <w:t xml:space="preserve"> </w:t>
      </w:r>
      <w:r w:rsidR="00836FAD">
        <w:t>set goals for myself and progress</w:t>
      </w:r>
      <w:r w:rsidR="00C8110D">
        <w:t>, I</w:t>
      </w:r>
      <w:r w:rsidR="0008112C">
        <w:t xml:space="preserve"> hope that this can be a good improvement tool. </w:t>
      </w:r>
      <w:r w:rsidR="00E874B2">
        <w:t>Afterwards, I will be sorting the data</w:t>
      </w:r>
      <w:r w:rsidR="00FF119C">
        <w:t xml:space="preserve"> </w:t>
      </w:r>
      <w:r w:rsidR="008D1601">
        <w:t xml:space="preserve">in various </w:t>
      </w:r>
      <w:proofErr w:type="gramStart"/>
      <w:r w:rsidR="008D1601">
        <w:t>ways</w:t>
      </w:r>
      <w:proofErr w:type="gramEnd"/>
      <w:r w:rsidR="00FF119C">
        <w:t xml:space="preserve"> and I will be comparing the results. </w:t>
      </w:r>
    </w:p>
    <w:p w14:paraId="6106B643" w14:textId="76BC7A44" w:rsidR="002278A6" w:rsidRDefault="002278A6">
      <w:r>
        <w:t>What should the app able to do?</w:t>
      </w:r>
    </w:p>
    <w:p w14:paraId="37AB738C" w14:textId="499089A5" w:rsidR="00FF119C" w:rsidRDefault="00EF2EAB" w:rsidP="00EF2EAB">
      <w:pPr>
        <w:pStyle w:val="ListParagraph"/>
        <w:numPr>
          <w:ilvl w:val="0"/>
          <w:numId w:val="3"/>
        </w:numPr>
      </w:pPr>
      <w:r>
        <w:t>Use CLI</w:t>
      </w:r>
      <w:r w:rsidR="00902E0B">
        <w:t>’s interactive prompt</w:t>
      </w:r>
      <w:r>
        <w:t xml:space="preserve"> to enter data into “</w:t>
      </w:r>
      <w:r>
        <w:t>Personal Statistics 9/18 hole</w:t>
      </w:r>
      <w:r>
        <w:t>” table</w:t>
      </w:r>
    </w:p>
    <w:p w14:paraId="274D1833" w14:textId="68BEB528" w:rsidR="0021121E" w:rsidRDefault="00902E0B" w:rsidP="00EF2EAB">
      <w:pPr>
        <w:pStyle w:val="ListParagraph"/>
        <w:numPr>
          <w:ilvl w:val="0"/>
          <w:numId w:val="3"/>
        </w:numPr>
      </w:pPr>
      <w:r>
        <w:t>Use CLI’s interactive prompt</w:t>
      </w:r>
      <w:r w:rsidR="0021121E">
        <w:t xml:space="preserve"> to enter data into “Personal Practice” table</w:t>
      </w:r>
    </w:p>
    <w:p w14:paraId="1DDA0F36" w14:textId="2F04CBC8" w:rsidR="00EF2EAB" w:rsidRDefault="004F53E1" w:rsidP="00EF2EAB">
      <w:pPr>
        <w:pStyle w:val="ListParagraph"/>
        <w:numPr>
          <w:ilvl w:val="0"/>
          <w:numId w:val="3"/>
        </w:numPr>
      </w:pPr>
      <w:r>
        <w:t xml:space="preserve">Pull and save API data from </w:t>
      </w:r>
      <w:proofErr w:type="spellStart"/>
      <w:r>
        <w:t>Sportradar’s</w:t>
      </w:r>
      <w:proofErr w:type="spellEnd"/>
      <w:r>
        <w:t xml:space="preserve"> API</w:t>
      </w:r>
      <w:r w:rsidR="0021121E">
        <w:t xml:space="preserve"> into table</w:t>
      </w:r>
    </w:p>
    <w:p w14:paraId="08E3F76B" w14:textId="790F436C" w:rsidR="004F53E1" w:rsidRDefault="004F53E1" w:rsidP="00EF2EAB">
      <w:pPr>
        <w:pStyle w:val="ListParagraph"/>
        <w:numPr>
          <w:ilvl w:val="0"/>
          <w:numId w:val="3"/>
        </w:numPr>
      </w:pPr>
      <w:r>
        <w:t>Select player to compare myself to</w:t>
      </w:r>
    </w:p>
    <w:p w14:paraId="599A81DD" w14:textId="23A04AB3" w:rsidR="004F53E1" w:rsidRDefault="004F53E1" w:rsidP="00EF2EAB">
      <w:pPr>
        <w:pStyle w:val="ListParagraph"/>
        <w:numPr>
          <w:ilvl w:val="0"/>
          <w:numId w:val="3"/>
        </w:numPr>
      </w:pPr>
      <w:r>
        <w:t>Average different tours/players</w:t>
      </w:r>
      <w:r w:rsidR="008D1601">
        <w:t xml:space="preserve"> stats</w:t>
      </w:r>
      <w:r>
        <w:t xml:space="preserve"> to compare myself</w:t>
      </w:r>
    </w:p>
    <w:p w14:paraId="02EF6225" w14:textId="2124BA9D" w:rsidR="00F71992" w:rsidRDefault="00F71992" w:rsidP="0021121E">
      <w:pPr>
        <w:pStyle w:val="ListParagraph"/>
        <w:numPr>
          <w:ilvl w:val="0"/>
          <w:numId w:val="3"/>
        </w:numPr>
      </w:pPr>
      <w:r>
        <w:t>A few ways to sort the data and compare the sort times</w:t>
      </w:r>
    </w:p>
    <w:p w14:paraId="1917D6DB" w14:textId="52A66EA1" w:rsidR="00174B80" w:rsidRDefault="00174B80" w:rsidP="0021121E">
      <w:pPr>
        <w:pStyle w:val="ListParagraph"/>
        <w:numPr>
          <w:ilvl w:val="0"/>
          <w:numId w:val="3"/>
        </w:numPr>
      </w:pPr>
      <w:r>
        <w:t>Set goals and track improvement</w:t>
      </w:r>
    </w:p>
    <w:p w14:paraId="55EF096D" w14:textId="3C5C30B7" w:rsidR="00174B80" w:rsidRDefault="00FD7651" w:rsidP="0021121E">
      <w:pPr>
        <w:pStyle w:val="ListParagraph"/>
        <w:numPr>
          <w:ilvl w:val="0"/>
          <w:numId w:val="3"/>
        </w:numPr>
      </w:pPr>
      <w:r>
        <w:t>Improvement over time for specific hole</w:t>
      </w:r>
    </w:p>
    <w:p w14:paraId="56634925" w14:textId="6526E892" w:rsidR="00E011B5" w:rsidRDefault="00E011B5">
      <w:pPr>
        <w:rPr>
          <w:b/>
          <w:bCs/>
        </w:rPr>
      </w:pPr>
      <w:r w:rsidRPr="00E011B5">
        <w:rPr>
          <w:b/>
          <w:bCs/>
        </w:rPr>
        <w:t>Stakeholder and Audience</w:t>
      </w:r>
    </w:p>
    <w:p w14:paraId="20B52858" w14:textId="1763AEEC" w:rsidR="006A7E1F" w:rsidRPr="006A7E1F" w:rsidRDefault="006A7E1F" w:rsidP="006A7E1F">
      <w:pPr>
        <w:pStyle w:val="ListParagraph"/>
        <w:numPr>
          <w:ilvl w:val="0"/>
          <w:numId w:val="5"/>
        </w:numPr>
      </w:pPr>
      <w:r w:rsidRPr="006A7E1F">
        <w:t xml:space="preserve">For now, </w:t>
      </w:r>
      <w:r>
        <w:t xml:space="preserve">the application will be for personal use. </w:t>
      </w:r>
    </w:p>
    <w:p w14:paraId="10966434" w14:textId="34C548BD" w:rsidR="00E011B5" w:rsidRDefault="00E011B5">
      <w:pPr>
        <w:rPr>
          <w:b/>
          <w:bCs/>
        </w:rPr>
      </w:pPr>
      <w:r w:rsidRPr="00E011B5">
        <w:rPr>
          <w:b/>
          <w:bCs/>
        </w:rPr>
        <w:t>Data Sources</w:t>
      </w:r>
    </w:p>
    <w:p w14:paraId="0F845C4C" w14:textId="6A8DA123" w:rsidR="006A7E1F" w:rsidRPr="006A7E1F" w:rsidRDefault="006A7E1F" w:rsidP="006A7E1F">
      <w:pPr>
        <w:pStyle w:val="ListParagraph"/>
        <w:numPr>
          <w:ilvl w:val="0"/>
          <w:numId w:val="4"/>
        </w:numPr>
      </w:pPr>
      <w:proofErr w:type="spellStart"/>
      <w:r w:rsidRPr="006A7E1F">
        <w:t>Sportradar’s</w:t>
      </w:r>
      <w:proofErr w:type="spellEnd"/>
      <w:r w:rsidRPr="006A7E1F">
        <w:t xml:space="preserve"> Golf API</w:t>
      </w:r>
    </w:p>
    <w:p w14:paraId="566BB865" w14:textId="6247A54B" w:rsidR="006A7E1F" w:rsidRPr="0008112C" w:rsidRDefault="006A7E1F" w:rsidP="006A7E1F">
      <w:pPr>
        <w:pStyle w:val="ListParagraph"/>
        <w:numPr>
          <w:ilvl w:val="0"/>
          <w:numId w:val="4"/>
        </w:numPr>
        <w:rPr>
          <w:b/>
          <w:bCs/>
        </w:rPr>
      </w:pPr>
      <w:r>
        <w:t xml:space="preserve">Personal </w:t>
      </w:r>
      <w:proofErr w:type="gramStart"/>
      <w:r>
        <w:t>9/18 hole</w:t>
      </w:r>
      <w:proofErr w:type="gramEnd"/>
      <w:r w:rsidR="0008112C">
        <w:t xml:space="preserve"> statistics</w:t>
      </w:r>
    </w:p>
    <w:p w14:paraId="719D0F93" w14:textId="52BF4AEB" w:rsidR="0008112C" w:rsidRPr="006A7E1F" w:rsidRDefault="0008112C" w:rsidP="006A7E1F">
      <w:pPr>
        <w:pStyle w:val="ListParagraph"/>
        <w:numPr>
          <w:ilvl w:val="0"/>
          <w:numId w:val="4"/>
        </w:numPr>
        <w:rPr>
          <w:b/>
          <w:bCs/>
        </w:rPr>
      </w:pPr>
      <w:r>
        <w:t>Personal practice statistics</w:t>
      </w:r>
    </w:p>
    <w:p w14:paraId="0B14D0E2" w14:textId="49E13F72" w:rsidR="00D03A70" w:rsidRDefault="00D03A70">
      <w:pPr>
        <w:rPr>
          <w:b/>
          <w:bCs/>
        </w:rPr>
      </w:pPr>
      <w:r w:rsidRPr="00E011B5">
        <w:rPr>
          <w:b/>
          <w:bCs/>
        </w:rPr>
        <w:t>Tables Used</w:t>
      </w:r>
    </w:p>
    <w:p w14:paraId="614BD70C" w14:textId="194E3F6F" w:rsidR="00D347B8" w:rsidRPr="00D347B8" w:rsidRDefault="00D347B8" w:rsidP="00D347B8">
      <w:pPr>
        <w:pStyle w:val="ListParagraph"/>
        <w:numPr>
          <w:ilvl w:val="0"/>
          <w:numId w:val="3"/>
        </w:numPr>
        <w:rPr>
          <w:b/>
          <w:bCs/>
        </w:rPr>
      </w:pPr>
      <w:r>
        <w:t>Players: Get info about all players</w:t>
      </w:r>
    </w:p>
    <w:p w14:paraId="6FD313D5" w14:textId="65685127" w:rsidR="001D7513" w:rsidRPr="001D7513" w:rsidRDefault="00CF3419" w:rsidP="001D7513">
      <w:pPr>
        <w:pStyle w:val="ListParagraph"/>
        <w:numPr>
          <w:ilvl w:val="1"/>
          <w:numId w:val="3"/>
        </w:numPr>
        <w:rPr>
          <w:b/>
          <w:bCs/>
        </w:rPr>
      </w:pPr>
      <w:proofErr w:type="gramStart"/>
      <w:r>
        <w:t>Have to</w:t>
      </w:r>
      <w:proofErr w:type="gramEnd"/>
      <w:r>
        <w:t xml:space="preserve"> figure out what to pull from the Player Profiles table</w:t>
      </w:r>
    </w:p>
    <w:p w14:paraId="40BF2669" w14:textId="327E625F" w:rsidR="0021587A" w:rsidRDefault="0021587A" w:rsidP="0021587A">
      <w:pPr>
        <w:pStyle w:val="ListParagraph"/>
        <w:numPr>
          <w:ilvl w:val="0"/>
          <w:numId w:val="3"/>
        </w:numPr>
      </w:pPr>
      <w:r>
        <w:t xml:space="preserve">Player </w:t>
      </w:r>
      <w:r w:rsidR="00B46392">
        <w:t>Profiles</w:t>
      </w:r>
      <w:r w:rsidR="00F905F6">
        <w:t>: Stat for a single player (decide how important this info is)</w:t>
      </w:r>
    </w:p>
    <w:p w14:paraId="4642A1DF" w14:textId="245E5D21" w:rsidR="00B46392" w:rsidRDefault="00B46392" w:rsidP="00B46392">
      <w:pPr>
        <w:pStyle w:val="ListParagraph"/>
        <w:numPr>
          <w:ilvl w:val="1"/>
          <w:numId w:val="3"/>
        </w:numPr>
      </w:pPr>
      <w:r>
        <w:t>Birthplace</w:t>
      </w:r>
      <w:r w:rsidR="00174B80">
        <w:t xml:space="preserve"> </w:t>
      </w:r>
      <w:proofErr w:type="gramStart"/>
      <w:r w:rsidR="00174B80">
        <w:t>CHAR(</w:t>
      </w:r>
      <w:proofErr w:type="gramEnd"/>
      <w:r w:rsidR="00174B80">
        <w:t>255)</w:t>
      </w:r>
      <w:r w:rsidR="00AA5F5C">
        <w:t xml:space="preserve"> </w:t>
      </w:r>
    </w:p>
    <w:p w14:paraId="39BBD163" w14:textId="6C02384F" w:rsidR="00B46392" w:rsidRDefault="00B46392" w:rsidP="00B46392">
      <w:pPr>
        <w:pStyle w:val="ListParagraph"/>
        <w:numPr>
          <w:ilvl w:val="1"/>
          <w:numId w:val="3"/>
        </w:numPr>
      </w:pPr>
      <w:r>
        <w:t>Birthday</w:t>
      </w:r>
      <w:r w:rsidR="00174B80">
        <w:t xml:space="preserve"> DATETIME</w:t>
      </w:r>
    </w:p>
    <w:p w14:paraId="6CBF3D5F" w14:textId="5AF44E49" w:rsidR="00B46392" w:rsidRDefault="00B46392" w:rsidP="00B46392">
      <w:pPr>
        <w:pStyle w:val="ListParagraph"/>
        <w:numPr>
          <w:ilvl w:val="1"/>
          <w:numId w:val="3"/>
        </w:numPr>
      </w:pPr>
      <w:r>
        <w:t>First Name</w:t>
      </w:r>
    </w:p>
    <w:p w14:paraId="696C3DE1" w14:textId="6DD92D5C" w:rsidR="00B46392" w:rsidRDefault="00B46392" w:rsidP="00B46392">
      <w:pPr>
        <w:pStyle w:val="ListParagraph"/>
        <w:numPr>
          <w:ilvl w:val="1"/>
          <w:numId w:val="3"/>
        </w:numPr>
      </w:pPr>
      <w:r>
        <w:t>Id</w:t>
      </w:r>
    </w:p>
    <w:p w14:paraId="3FAE1510" w14:textId="4557094D" w:rsidR="00B46392" w:rsidRDefault="00B46392" w:rsidP="00B46392">
      <w:pPr>
        <w:pStyle w:val="ListParagraph"/>
        <w:numPr>
          <w:ilvl w:val="1"/>
          <w:numId w:val="3"/>
        </w:numPr>
      </w:pPr>
      <w:r>
        <w:t>Last Name</w:t>
      </w:r>
    </w:p>
    <w:p w14:paraId="370CA810" w14:textId="47B4CA65" w:rsidR="00B46392" w:rsidRDefault="00B46392" w:rsidP="00B46392">
      <w:pPr>
        <w:pStyle w:val="ListParagraph"/>
        <w:numPr>
          <w:ilvl w:val="1"/>
          <w:numId w:val="3"/>
        </w:numPr>
      </w:pPr>
      <w:r>
        <w:t>Rank</w:t>
      </w:r>
    </w:p>
    <w:p w14:paraId="7DC55336" w14:textId="0767B9B6" w:rsidR="00B46392" w:rsidRDefault="00B46392" w:rsidP="00B46392">
      <w:pPr>
        <w:pStyle w:val="ListParagraph"/>
        <w:numPr>
          <w:ilvl w:val="1"/>
          <w:numId w:val="3"/>
        </w:numPr>
      </w:pPr>
      <w:r>
        <w:t>Prior Rank</w:t>
      </w:r>
    </w:p>
    <w:p w14:paraId="314C2FF1" w14:textId="3801FE42" w:rsidR="00B46392" w:rsidRDefault="00B46392" w:rsidP="00B46392">
      <w:pPr>
        <w:pStyle w:val="ListParagraph"/>
        <w:numPr>
          <w:ilvl w:val="1"/>
          <w:numId w:val="3"/>
        </w:numPr>
      </w:pPr>
      <w:r>
        <w:t>Year Turned Pro</w:t>
      </w:r>
    </w:p>
    <w:p w14:paraId="2129A6F8" w14:textId="4C20D2DE" w:rsidR="00B46392" w:rsidRDefault="00B46392" w:rsidP="00B46392">
      <w:pPr>
        <w:pStyle w:val="ListParagraph"/>
        <w:numPr>
          <w:ilvl w:val="1"/>
          <w:numId w:val="3"/>
        </w:numPr>
      </w:pPr>
      <w:r>
        <w:t>Residence</w:t>
      </w:r>
    </w:p>
    <w:p w14:paraId="224663FE" w14:textId="3AF4CE04" w:rsidR="00B46392" w:rsidRDefault="00B46392" w:rsidP="00B46392">
      <w:pPr>
        <w:pStyle w:val="ListParagraph"/>
        <w:numPr>
          <w:ilvl w:val="1"/>
          <w:numId w:val="3"/>
        </w:numPr>
      </w:pPr>
      <w:r>
        <w:t>College</w:t>
      </w:r>
    </w:p>
    <w:p w14:paraId="5C90434C" w14:textId="77777777" w:rsidR="001D7513" w:rsidRDefault="001D7513" w:rsidP="001D7513">
      <w:pPr>
        <w:pStyle w:val="ListParagraph"/>
        <w:numPr>
          <w:ilvl w:val="0"/>
          <w:numId w:val="3"/>
        </w:numPr>
      </w:pPr>
    </w:p>
    <w:p w14:paraId="13012FED" w14:textId="773B4A75" w:rsidR="00D03A70" w:rsidRDefault="00D03A70" w:rsidP="00D03A70">
      <w:pPr>
        <w:pStyle w:val="ListParagraph"/>
        <w:numPr>
          <w:ilvl w:val="0"/>
          <w:numId w:val="3"/>
        </w:numPr>
      </w:pPr>
      <w:r>
        <w:t>Player Statistics</w:t>
      </w:r>
      <w:r w:rsidR="00F905F6">
        <w:t>: Stats for all players</w:t>
      </w:r>
    </w:p>
    <w:p w14:paraId="5AA36B20" w14:textId="041B226E" w:rsidR="00D03A70" w:rsidRDefault="00D03A70" w:rsidP="00D03A70">
      <w:pPr>
        <w:pStyle w:val="ListParagraph"/>
        <w:numPr>
          <w:ilvl w:val="1"/>
          <w:numId w:val="3"/>
        </w:numPr>
      </w:pPr>
      <w:r>
        <w:t>Average Driving Distance</w:t>
      </w:r>
    </w:p>
    <w:p w14:paraId="07FFB7B8" w14:textId="53096787" w:rsidR="00D03A70" w:rsidRDefault="00D03A70" w:rsidP="0021587A">
      <w:pPr>
        <w:pStyle w:val="ListParagraph"/>
        <w:numPr>
          <w:ilvl w:val="1"/>
          <w:numId w:val="3"/>
        </w:numPr>
      </w:pPr>
      <w:r>
        <w:lastRenderedPageBreak/>
        <w:t>Drive Accuracy Percentage</w:t>
      </w:r>
    </w:p>
    <w:p w14:paraId="1151E80E" w14:textId="11DAAF54" w:rsidR="00D03A70" w:rsidRDefault="00D03A70" w:rsidP="00D03A70">
      <w:pPr>
        <w:pStyle w:val="ListParagraph"/>
        <w:numPr>
          <w:ilvl w:val="1"/>
          <w:numId w:val="3"/>
        </w:numPr>
      </w:pPr>
      <w:r>
        <w:t>Greens in Regulation</w:t>
      </w:r>
    </w:p>
    <w:p w14:paraId="0D84E277" w14:textId="34AEA15B" w:rsidR="00D03A70" w:rsidRDefault="00D03A70" w:rsidP="00D03A70">
      <w:pPr>
        <w:pStyle w:val="ListParagraph"/>
        <w:numPr>
          <w:ilvl w:val="1"/>
          <w:numId w:val="3"/>
        </w:numPr>
      </w:pPr>
      <w:r>
        <w:t>Strokes Gained Putting</w:t>
      </w:r>
    </w:p>
    <w:p w14:paraId="2A70EF42" w14:textId="19C559AE" w:rsidR="00D03A70" w:rsidRDefault="00D03A70" w:rsidP="00D03A70">
      <w:pPr>
        <w:pStyle w:val="ListParagraph"/>
        <w:numPr>
          <w:ilvl w:val="1"/>
          <w:numId w:val="3"/>
        </w:numPr>
      </w:pPr>
      <w:r>
        <w:t>Strokes Gained Tee to Green</w:t>
      </w:r>
    </w:p>
    <w:p w14:paraId="430E1BB0" w14:textId="2F0B2065" w:rsidR="00D03A70" w:rsidRDefault="00D03A70" w:rsidP="00D03A70">
      <w:pPr>
        <w:pStyle w:val="ListParagraph"/>
        <w:numPr>
          <w:ilvl w:val="1"/>
          <w:numId w:val="3"/>
        </w:numPr>
      </w:pPr>
      <w:r>
        <w:t>Strokes Gained Total</w:t>
      </w:r>
    </w:p>
    <w:p w14:paraId="58E69AA8" w14:textId="75B3B718" w:rsidR="00D03A70" w:rsidRDefault="00D03A70" w:rsidP="00D03A70">
      <w:pPr>
        <w:pStyle w:val="ListParagraph"/>
        <w:numPr>
          <w:ilvl w:val="1"/>
          <w:numId w:val="3"/>
        </w:numPr>
      </w:pPr>
      <w:r>
        <w:t>Birdies Per Round</w:t>
      </w:r>
    </w:p>
    <w:p w14:paraId="0A8414F9" w14:textId="03242EF2" w:rsidR="00D03A70" w:rsidRDefault="00D03A70" w:rsidP="00D03A70">
      <w:pPr>
        <w:pStyle w:val="ListParagraph"/>
        <w:numPr>
          <w:ilvl w:val="1"/>
          <w:numId w:val="3"/>
        </w:numPr>
      </w:pPr>
      <w:r>
        <w:t>Proximity to Hole Average</w:t>
      </w:r>
    </w:p>
    <w:p w14:paraId="1E299AF6" w14:textId="2AD578B1" w:rsidR="00D03A70" w:rsidRDefault="00D03A70" w:rsidP="00D03A70">
      <w:pPr>
        <w:pStyle w:val="ListParagraph"/>
        <w:numPr>
          <w:ilvl w:val="1"/>
          <w:numId w:val="3"/>
        </w:numPr>
      </w:pPr>
      <w:r>
        <w:t>Putting Average</w:t>
      </w:r>
    </w:p>
    <w:p w14:paraId="5A83DF30" w14:textId="008E3A1A" w:rsidR="0021587A" w:rsidRDefault="0021587A" w:rsidP="00D03A70">
      <w:pPr>
        <w:pStyle w:val="ListParagraph"/>
        <w:numPr>
          <w:ilvl w:val="1"/>
          <w:numId w:val="3"/>
        </w:numPr>
      </w:pPr>
      <w:r>
        <w:t>Sand Save Percentage</w:t>
      </w:r>
    </w:p>
    <w:p w14:paraId="2B38A6E4" w14:textId="7F8D54AD" w:rsidR="00BF574C" w:rsidRDefault="0021587A" w:rsidP="00BF574C">
      <w:pPr>
        <w:pStyle w:val="ListParagraph"/>
        <w:numPr>
          <w:ilvl w:val="1"/>
          <w:numId w:val="3"/>
        </w:numPr>
      </w:pPr>
      <w:r>
        <w:t>Scoring Average</w:t>
      </w:r>
    </w:p>
    <w:p w14:paraId="6BF67565" w14:textId="3E4FC155" w:rsidR="00483553" w:rsidRDefault="00483553" w:rsidP="00BF574C">
      <w:pPr>
        <w:pStyle w:val="ListParagraph"/>
        <w:numPr>
          <w:ilvl w:val="1"/>
          <w:numId w:val="3"/>
        </w:numPr>
      </w:pPr>
      <w:r>
        <w:t>Hazard Percent</w:t>
      </w:r>
    </w:p>
    <w:p w14:paraId="5D272D2F" w14:textId="36305927" w:rsidR="00E011B5" w:rsidRDefault="006A7E1F" w:rsidP="00E011B5">
      <w:pPr>
        <w:pStyle w:val="ListParagraph"/>
        <w:numPr>
          <w:ilvl w:val="0"/>
          <w:numId w:val="3"/>
        </w:numPr>
      </w:pPr>
      <w:r>
        <w:t>Personal</w:t>
      </w:r>
      <w:r w:rsidR="00E011B5">
        <w:t xml:space="preserve"> 9</w:t>
      </w:r>
      <w:r w:rsidR="00F51879">
        <w:t>/18 hole</w:t>
      </w:r>
      <w:r w:rsidR="0015600A">
        <w:t>:</w:t>
      </w:r>
      <w:r w:rsidR="0082088E">
        <w:t xml:space="preserve"> Tracking rounds played</w:t>
      </w:r>
      <w:r w:rsidR="0015600A">
        <w:t xml:space="preserve"> </w:t>
      </w:r>
    </w:p>
    <w:p w14:paraId="3E6ECC98" w14:textId="76581B34" w:rsidR="00F51879" w:rsidRDefault="00BF574C" w:rsidP="00F51879">
      <w:pPr>
        <w:pStyle w:val="ListParagraph"/>
        <w:numPr>
          <w:ilvl w:val="1"/>
          <w:numId w:val="3"/>
        </w:numPr>
      </w:pPr>
      <w:r>
        <w:t>Average Scores</w:t>
      </w:r>
    </w:p>
    <w:p w14:paraId="2D18803F" w14:textId="3616E0F3" w:rsidR="00BF574C" w:rsidRDefault="00BF574C" w:rsidP="00BF574C">
      <w:pPr>
        <w:pStyle w:val="ListParagraph"/>
        <w:numPr>
          <w:ilvl w:val="2"/>
          <w:numId w:val="3"/>
        </w:numPr>
      </w:pPr>
      <w:r>
        <w:t>Par 3</w:t>
      </w:r>
    </w:p>
    <w:p w14:paraId="26C0A7F1" w14:textId="18FD00E4" w:rsidR="00BF574C" w:rsidRDefault="00BF574C" w:rsidP="00BF574C">
      <w:pPr>
        <w:pStyle w:val="ListParagraph"/>
        <w:numPr>
          <w:ilvl w:val="2"/>
          <w:numId w:val="3"/>
        </w:numPr>
      </w:pPr>
      <w:r>
        <w:t>Par 4</w:t>
      </w:r>
    </w:p>
    <w:p w14:paraId="01591D88" w14:textId="52011AA1" w:rsidR="00BF574C" w:rsidRDefault="00BF574C" w:rsidP="00BF574C">
      <w:pPr>
        <w:pStyle w:val="ListParagraph"/>
        <w:numPr>
          <w:ilvl w:val="2"/>
          <w:numId w:val="3"/>
        </w:numPr>
      </w:pPr>
      <w:r>
        <w:t>Par 5</w:t>
      </w:r>
    </w:p>
    <w:p w14:paraId="0F67770C" w14:textId="427776E6" w:rsidR="00BF574C" w:rsidRDefault="00BF574C" w:rsidP="00BF574C">
      <w:pPr>
        <w:pStyle w:val="ListParagraph"/>
        <w:numPr>
          <w:ilvl w:val="1"/>
          <w:numId w:val="3"/>
        </w:numPr>
      </w:pPr>
      <w:r>
        <w:t>Handicap</w:t>
      </w:r>
    </w:p>
    <w:p w14:paraId="7C192979" w14:textId="40F48F23" w:rsidR="00BF574C" w:rsidRDefault="00C8110D" w:rsidP="00BF574C">
      <w:pPr>
        <w:pStyle w:val="ListParagraph"/>
        <w:numPr>
          <w:ilvl w:val="1"/>
          <w:numId w:val="3"/>
        </w:numPr>
      </w:pPr>
      <w:r>
        <w:t>Score on every hole</w:t>
      </w:r>
    </w:p>
    <w:p w14:paraId="0123FF0C" w14:textId="3AF79385" w:rsidR="00C8110D" w:rsidRDefault="00C8110D" w:rsidP="00BF574C">
      <w:pPr>
        <w:pStyle w:val="ListParagraph"/>
        <w:numPr>
          <w:ilvl w:val="1"/>
          <w:numId w:val="3"/>
        </w:numPr>
      </w:pPr>
      <w:r>
        <w:t>Putts on every hole</w:t>
      </w:r>
    </w:p>
    <w:p w14:paraId="46E33680" w14:textId="07CDBFD5" w:rsidR="00C8110D" w:rsidRDefault="00C8110D" w:rsidP="00BF574C">
      <w:pPr>
        <w:pStyle w:val="ListParagraph"/>
        <w:numPr>
          <w:ilvl w:val="1"/>
          <w:numId w:val="3"/>
        </w:numPr>
      </w:pPr>
      <w:r>
        <w:t>Greens in Regulation on every hole</w:t>
      </w:r>
    </w:p>
    <w:p w14:paraId="7B451362" w14:textId="38ABE33F" w:rsidR="00C8110D" w:rsidRDefault="00C8110D" w:rsidP="00BF574C">
      <w:pPr>
        <w:pStyle w:val="ListParagraph"/>
        <w:numPr>
          <w:ilvl w:val="1"/>
          <w:numId w:val="3"/>
        </w:numPr>
      </w:pPr>
      <w:r>
        <w:t>If fairway was Hit of every hole</w:t>
      </w:r>
    </w:p>
    <w:p w14:paraId="7E62D30B" w14:textId="0AE54B4E" w:rsidR="00C8110D" w:rsidRDefault="00C8110D" w:rsidP="00BF574C">
      <w:pPr>
        <w:pStyle w:val="ListParagraph"/>
        <w:numPr>
          <w:ilvl w:val="1"/>
          <w:numId w:val="3"/>
        </w:numPr>
      </w:pPr>
      <w:r>
        <w:t>Location</w:t>
      </w:r>
    </w:p>
    <w:p w14:paraId="1986B64C" w14:textId="5FCD633D" w:rsidR="00C8110D" w:rsidRDefault="00C8110D" w:rsidP="00BF574C">
      <w:pPr>
        <w:pStyle w:val="ListParagraph"/>
        <w:numPr>
          <w:ilvl w:val="1"/>
          <w:numId w:val="3"/>
        </w:numPr>
      </w:pPr>
      <w:r>
        <w:t>Date</w:t>
      </w:r>
    </w:p>
    <w:p w14:paraId="656516B7" w14:textId="6A81419C" w:rsidR="00C8110D" w:rsidRDefault="00C8110D" w:rsidP="00BF574C">
      <w:pPr>
        <w:pStyle w:val="ListParagraph"/>
        <w:numPr>
          <w:ilvl w:val="1"/>
          <w:numId w:val="3"/>
        </w:numPr>
      </w:pPr>
      <w:r>
        <w:t>Total Score</w:t>
      </w:r>
    </w:p>
    <w:p w14:paraId="7BBEE1B3" w14:textId="25BFCF8B" w:rsidR="00C8110D" w:rsidRDefault="00C8110D" w:rsidP="00BF574C">
      <w:pPr>
        <w:pStyle w:val="ListParagraph"/>
        <w:numPr>
          <w:ilvl w:val="1"/>
          <w:numId w:val="3"/>
        </w:numPr>
      </w:pPr>
      <w:r>
        <w:t>Numbers of Sand Save/Miss on Hole</w:t>
      </w:r>
    </w:p>
    <w:p w14:paraId="4A89DFE9" w14:textId="590086D8" w:rsidR="00E86753" w:rsidRDefault="00E86753" w:rsidP="00E86753">
      <w:pPr>
        <w:pStyle w:val="ListParagraph"/>
        <w:numPr>
          <w:ilvl w:val="2"/>
          <w:numId w:val="3"/>
        </w:numPr>
      </w:pPr>
      <w:r>
        <w:t>Success/total</w:t>
      </w:r>
      <w:r w:rsidR="00881A8D">
        <w:t xml:space="preserve"> – cumulative</w:t>
      </w:r>
      <w:r w:rsidR="00FD7651">
        <w:t xml:space="preserve"> or rolling?</w:t>
      </w:r>
    </w:p>
    <w:p w14:paraId="0441E497" w14:textId="1F65A752" w:rsidR="00A9711B" w:rsidRDefault="00A9711B" w:rsidP="00E86753">
      <w:pPr>
        <w:pStyle w:val="ListParagraph"/>
        <w:numPr>
          <w:ilvl w:val="2"/>
          <w:numId w:val="3"/>
        </w:numPr>
      </w:pPr>
      <w:r>
        <w:t>Hole 1 1/3</w:t>
      </w:r>
    </w:p>
    <w:p w14:paraId="315B32AB" w14:textId="2EA578E9" w:rsidR="00A9711B" w:rsidRDefault="00A9711B" w:rsidP="00E86753">
      <w:pPr>
        <w:pStyle w:val="ListParagraph"/>
        <w:numPr>
          <w:ilvl w:val="2"/>
          <w:numId w:val="3"/>
        </w:numPr>
      </w:pPr>
      <w:r>
        <w:t>Hole 2 1/3</w:t>
      </w:r>
    </w:p>
    <w:p w14:paraId="1D1C5571" w14:textId="3CAB4C21" w:rsidR="00A9711B" w:rsidRDefault="00A9711B" w:rsidP="00E86753">
      <w:pPr>
        <w:pStyle w:val="ListParagraph"/>
        <w:numPr>
          <w:ilvl w:val="2"/>
          <w:numId w:val="3"/>
        </w:numPr>
      </w:pPr>
      <w:r>
        <w:t>18 column of successes and 18</w:t>
      </w:r>
    </w:p>
    <w:p w14:paraId="12944FC7" w14:textId="7243776D" w:rsidR="00A9711B" w:rsidRDefault="00A9711B" w:rsidP="00E86753">
      <w:pPr>
        <w:pStyle w:val="ListParagraph"/>
        <w:numPr>
          <w:ilvl w:val="2"/>
          <w:numId w:val="3"/>
        </w:numPr>
      </w:pPr>
      <w:r>
        <w:t>Long table</w:t>
      </w:r>
    </w:p>
    <w:p w14:paraId="2149851D" w14:textId="53D5CB97" w:rsidR="00A9711B" w:rsidRDefault="00A9711B" w:rsidP="00E86753">
      <w:pPr>
        <w:pStyle w:val="ListParagraph"/>
        <w:numPr>
          <w:ilvl w:val="2"/>
          <w:numId w:val="3"/>
        </w:numPr>
      </w:pPr>
      <w:r>
        <w:t>Different table?</w:t>
      </w:r>
    </w:p>
    <w:p w14:paraId="4BF047EE" w14:textId="7C158154" w:rsidR="00A9711B" w:rsidRDefault="00D5334A" w:rsidP="00E86753">
      <w:pPr>
        <w:pStyle w:val="ListParagraph"/>
        <w:numPr>
          <w:ilvl w:val="2"/>
          <w:numId w:val="3"/>
        </w:numPr>
      </w:pPr>
      <w:r>
        <w:t xml:space="preserve">Model based on </w:t>
      </w:r>
      <w:proofErr w:type="gramStart"/>
      <w:r>
        <w:t>hole?</w:t>
      </w:r>
      <w:proofErr w:type="gramEnd"/>
    </w:p>
    <w:p w14:paraId="78E78CEB" w14:textId="2942ABEC" w:rsidR="00881A8D" w:rsidRDefault="00881A8D" w:rsidP="00881A8D">
      <w:pPr>
        <w:pStyle w:val="ListParagraph"/>
        <w:numPr>
          <w:ilvl w:val="2"/>
          <w:numId w:val="3"/>
        </w:numPr>
      </w:pPr>
      <w:r>
        <w:t>Day 1 3/5 .6</w:t>
      </w:r>
    </w:p>
    <w:p w14:paraId="4D119E01" w14:textId="36FB0034" w:rsidR="00881A8D" w:rsidRDefault="00881A8D" w:rsidP="00881A8D">
      <w:pPr>
        <w:pStyle w:val="ListParagraph"/>
        <w:numPr>
          <w:ilvl w:val="2"/>
          <w:numId w:val="3"/>
        </w:numPr>
      </w:pPr>
      <w:r>
        <w:t>Day 2 2/5 .4       5/10    .5</w:t>
      </w:r>
    </w:p>
    <w:p w14:paraId="4D2E5324" w14:textId="78314F69" w:rsidR="00C8110D" w:rsidRDefault="00C8110D" w:rsidP="00BF574C">
      <w:pPr>
        <w:pStyle w:val="ListParagraph"/>
        <w:numPr>
          <w:ilvl w:val="1"/>
          <w:numId w:val="3"/>
        </w:numPr>
      </w:pPr>
      <w:r>
        <w:t>Number of Hazards Save/Miss on Hole</w:t>
      </w:r>
    </w:p>
    <w:p w14:paraId="16C07A07" w14:textId="63607533" w:rsidR="00C8110D" w:rsidRDefault="00C8110D" w:rsidP="00BF574C">
      <w:pPr>
        <w:pStyle w:val="ListParagraph"/>
        <w:numPr>
          <w:ilvl w:val="1"/>
          <w:numId w:val="3"/>
        </w:numPr>
      </w:pPr>
      <w:r>
        <w:t>Proximity to Hole for Every Hole</w:t>
      </w:r>
    </w:p>
    <w:p w14:paraId="067D097C" w14:textId="502E2DA3" w:rsidR="00C8110D" w:rsidRDefault="00C8110D" w:rsidP="00BF574C">
      <w:pPr>
        <w:pStyle w:val="ListParagraph"/>
        <w:numPr>
          <w:ilvl w:val="1"/>
          <w:numId w:val="3"/>
        </w:numPr>
      </w:pPr>
      <w:r>
        <w:t>Scrambling for Every Hole</w:t>
      </w:r>
    </w:p>
    <w:p w14:paraId="1699B4F6" w14:textId="4023387C" w:rsidR="00CF3419" w:rsidRDefault="00CF3419" w:rsidP="00BF574C">
      <w:pPr>
        <w:pStyle w:val="ListParagraph"/>
        <w:numPr>
          <w:ilvl w:val="1"/>
          <w:numId w:val="3"/>
        </w:numPr>
      </w:pPr>
      <w:r>
        <w:t>Notes</w:t>
      </w:r>
    </w:p>
    <w:p w14:paraId="3DBCCCE0" w14:textId="4F91A844" w:rsidR="006D0D2D" w:rsidRDefault="006D0D2D" w:rsidP="006D0D2D">
      <w:pPr>
        <w:pStyle w:val="ListParagraph"/>
        <w:numPr>
          <w:ilvl w:val="1"/>
          <w:numId w:val="3"/>
        </w:numPr>
      </w:pPr>
      <w:r>
        <w:t>Goals</w:t>
      </w:r>
    </w:p>
    <w:p w14:paraId="3AC815DC" w14:textId="29AFA837" w:rsidR="00E011B5" w:rsidRDefault="006A7E1F" w:rsidP="00E011B5">
      <w:pPr>
        <w:pStyle w:val="ListParagraph"/>
        <w:numPr>
          <w:ilvl w:val="0"/>
          <w:numId w:val="3"/>
        </w:numPr>
      </w:pPr>
      <w:r>
        <w:t>Personal</w:t>
      </w:r>
      <w:r w:rsidR="00E011B5">
        <w:t xml:space="preserve"> Practice</w:t>
      </w:r>
      <w:r w:rsidR="0082088E">
        <w:t xml:space="preserve">: Tracking sessions at </w:t>
      </w:r>
      <w:r w:rsidR="0065583B">
        <w:t>driving range</w:t>
      </w:r>
    </w:p>
    <w:p w14:paraId="498C6832" w14:textId="5E27F006" w:rsidR="00E95BED" w:rsidRDefault="00E95BED" w:rsidP="00E95BED">
      <w:pPr>
        <w:pStyle w:val="ListParagraph"/>
        <w:numPr>
          <w:ilvl w:val="1"/>
          <w:numId w:val="3"/>
        </w:numPr>
      </w:pPr>
      <w:r>
        <w:t>Location</w:t>
      </w:r>
    </w:p>
    <w:p w14:paraId="36ABD33B" w14:textId="66AE6658" w:rsidR="00E95BED" w:rsidRDefault="00E95BED" w:rsidP="00E95BED">
      <w:pPr>
        <w:pStyle w:val="ListParagraph"/>
        <w:numPr>
          <w:ilvl w:val="1"/>
          <w:numId w:val="3"/>
        </w:numPr>
      </w:pPr>
      <w:r>
        <w:t>Date</w:t>
      </w:r>
    </w:p>
    <w:p w14:paraId="4FF71640" w14:textId="1CC56418" w:rsidR="00E95BED" w:rsidRDefault="007A1B5A" w:rsidP="00E95BED">
      <w:pPr>
        <w:pStyle w:val="ListParagraph"/>
        <w:numPr>
          <w:ilvl w:val="1"/>
          <w:numId w:val="3"/>
        </w:numPr>
      </w:pPr>
      <w:r>
        <w:lastRenderedPageBreak/>
        <w:t>Total Score</w:t>
      </w:r>
    </w:p>
    <w:p w14:paraId="5B9DA597" w14:textId="22491D87" w:rsidR="007A1B5A" w:rsidRDefault="007A1B5A" w:rsidP="00E95BED">
      <w:pPr>
        <w:pStyle w:val="ListParagraph"/>
        <w:numPr>
          <w:ilvl w:val="1"/>
          <w:numId w:val="3"/>
        </w:numPr>
      </w:pPr>
      <w:r>
        <w:t>Number of Fairways Hit</w:t>
      </w:r>
    </w:p>
    <w:p w14:paraId="69FE823B" w14:textId="5829A383" w:rsidR="007A1B5A" w:rsidRDefault="007A1B5A" w:rsidP="00E95BED">
      <w:pPr>
        <w:pStyle w:val="ListParagraph"/>
        <w:numPr>
          <w:ilvl w:val="1"/>
          <w:numId w:val="3"/>
        </w:numPr>
      </w:pPr>
      <w:r>
        <w:t>Notes</w:t>
      </w:r>
    </w:p>
    <w:p w14:paraId="5072B174" w14:textId="1C820133" w:rsidR="007A1B5A" w:rsidRDefault="007A1B5A" w:rsidP="00E95BED">
      <w:pPr>
        <w:pStyle w:val="ListParagraph"/>
        <w:numPr>
          <w:ilvl w:val="1"/>
          <w:numId w:val="3"/>
        </w:numPr>
      </w:pPr>
      <w:r>
        <w:t>Greens in Regulation</w:t>
      </w:r>
    </w:p>
    <w:p w14:paraId="4274BD65" w14:textId="1D949618" w:rsidR="007A1B5A" w:rsidRDefault="007A1B5A" w:rsidP="00E95BED">
      <w:pPr>
        <w:pStyle w:val="ListParagraph"/>
        <w:numPr>
          <w:ilvl w:val="1"/>
          <w:numId w:val="3"/>
        </w:numPr>
      </w:pPr>
      <w:r>
        <w:t>Scrambling</w:t>
      </w:r>
    </w:p>
    <w:p w14:paraId="684ECD57" w14:textId="7531CD7C" w:rsidR="007A1B5A" w:rsidRDefault="007A1B5A" w:rsidP="00E95BED">
      <w:pPr>
        <w:pStyle w:val="ListParagraph"/>
        <w:numPr>
          <w:ilvl w:val="1"/>
          <w:numId w:val="3"/>
        </w:numPr>
      </w:pPr>
      <w:r>
        <w:t>Putts</w:t>
      </w:r>
    </w:p>
    <w:p w14:paraId="12A4FA2C" w14:textId="531D7F36" w:rsidR="007A1B5A" w:rsidRDefault="007A1B5A" w:rsidP="00E95BED">
      <w:pPr>
        <w:pStyle w:val="ListParagraph"/>
        <w:numPr>
          <w:ilvl w:val="1"/>
          <w:numId w:val="3"/>
        </w:numPr>
      </w:pPr>
      <w:r>
        <w:t>Sand Save Percentage</w:t>
      </w:r>
    </w:p>
    <w:p w14:paraId="3C2B7FA6" w14:textId="5D9432D0" w:rsidR="007A1B5A" w:rsidRDefault="007A1B5A" w:rsidP="007A1B5A">
      <w:pPr>
        <w:pStyle w:val="ListParagraph"/>
        <w:numPr>
          <w:ilvl w:val="1"/>
          <w:numId w:val="3"/>
        </w:numPr>
      </w:pPr>
      <w:r>
        <w:t>Hazards</w:t>
      </w:r>
    </w:p>
    <w:p w14:paraId="43BABA11" w14:textId="17372636" w:rsidR="00F51879" w:rsidRDefault="007A1B5A" w:rsidP="00CA2EBA">
      <w:pPr>
        <w:pStyle w:val="ListParagraph"/>
        <w:numPr>
          <w:ilvl w:val="1"/>
          <w:numId w:val="3"/>
        </w:numPr>
      </w:pPr>
      <w:r>
        <w:t>Proximity to Hole</w:t>
      </w:r>
    </w:p>
    <w:p w14:paraId="39C1B185" w14:textId="0EF97DBE" w:rsidR="00CA2EBA" w:rsidRDefault="00CA2EBA" w:rsidP="00CA2EBA">
      <w:pPr>
        <w:pStyle w:val="ListParagraph"/>
        <w:numPr>
          <w:ilvl w:val="1"/>
          <w:numId w:val="3"/>
        </w:numPr>
      </w:pPr>
      <w:r>
        <w:t>Missed By Direction</w:t>
      </w:r>
    </w:p>
    <w:p w14:paraId="1459A83C" w14:textId="7DB5B4CD" w:rsidR="00CA2EBA" w:rsidRDefault="00CA2EBA" w:rsidP="00CA2EBA">
      <w:pPr>
        <w:pStyle w:val="ListParagraph"/>
        <w:numPr>
          <w:ilvl w:val="2"/>
          <w:numId w:val="3"/>
        </w:numPr>
      </w:pPr>
      <w:r>
        <w:t>Left</w:t>
      </w:r>
    </w:p>
    <w:p w14:paraId="3EE60FCA" w14:textId="1FEE8D7B" w:rsidR="00CA2EBA" w:rsidRDefault="00CA2EBA" w:rsidP="00CA2EBA">
      <w:pPr>
        <w:pStyle w:val="ListParagraph"/>
        <w:numPr>
          <w:ilvl w:val="2"/>
          <w:numId w:val="3"/>
        </w:numPr>
      </w:pPr>
      <w:r>
        <w:t>Right</w:t>
      </w:r>
    </w:p>
    <w:p w14:paraId="2B1C09A3" w14:textId="77777777" w:rsidR="00BF574C" w:rsidRDefault="00CA2EBA" w:rsidP="00CA2EBA">
      <w:pPr>
        <w:pStyle w:val="ListParagraph"/>
        <w:numPr>
          <w:ilvl w:val="2"/>
          <w:numId w:val="3"/>
        </w:numPr>
      </w:pPr>
      <w:r>
        <w:t>Long</w:t>
      </w:r>
    </w:p>
    <w:p w14:paraId="1DB67BFB" w14:textId="21F117A4" w:rsidR="00CA2EBA" w:rsidRDefault="00CA2EBA" w:rsidP="00CA2EBA">
      <w:pPr>
        <w:pStyle w:val="ListParagraph"/>
        <w:numPr>
          <w:ilvl w:val="2"/>
          <w:numId w:val="3"/>
        </w:numPr>
      </w:pPr>
      <w:r>
        <w:t>Short</w:t>
      </w:r>
    </w:p>
    <w:p w14:paraId="3924A760" w14:textId="7328E953" w:rsidR="006D0D2D" w:rsidRDefault="006D0D2D" w:rsidP="006D0D2D">
      <w:pPr>
        <w:pStyle w:val="ListParagraph"/>
        <w:numPr>
          <w:ilvl w:val="1"/>
          <w:numId w:val="3"/>
        </w:numPr>
      </w:pPr>
      <w:r>
        <w:t>Goals</w:t>
      </w:r>
    </w:p>
    <w:p w14:paraId="1F374872" w14:textId="77777777" w:rsidR="00BF574C" w:rsidRDefault="00BF574C" w:rsidP="00BF574C">
      <w:pPr>
        <w:pStyle w:val="ListParagraph"/>
        <w:ind w:left="2160"/>
      </w:pPr>
    </w:p>
    <w:p w14:paraId="3600EC1F" w14:textId="51865C10" w:rsidR="002278A6" w:rsidRDefault="002278A6">
      <w:pPr>
        <w:rPr>
          <w:b/>
          <w:bCs/>
        </w:rPr>
      </w:pPr>
      <w:r w:rsidRPr="00E011B5">
        <w:rPr>
          <w:b/>
          <w:bCs/>
        </w:rPr>
        <w:t>Dependencies</w:t>
      </w:r>
    </w:p>
    <w:p w14:paraId="2A86BCA9" w14:textId="5C9B9629" w:rsidR="00EF2EAB" w:rsidRPr="00EF2EAB" w:rsidRDefault="00EF2EAB" w:rsidP="00EF2EAB">
      <w:pPr>
        <w:pStyle w:val="ListParagraph"/>
        <w:numPr>
          <w:ilvl w:val="0"/>
          <w:numId w:val="3"/>
        </w:numPr>
        <w:rPr>
          <w:b/>
          <w:bCs/>
        </w:rPr>
      </w:pPr>
      <w:proofErr w:type="spellStart"/>
      <w:r>
        <w:t>Sportradar’s</w:t>
      </w:r>
      <w:proofErr w:type="spellEnd"/>
      <w:r>
        <w:t xml:space="preserve"> Golf API</w:t>
      </w:r>
    </w:p>
    <w:p w14:paraId="57DC8845" w14:textId="5980BC1E" w:rsidR="00EF2EAB" w:rsidRPr="000F5ADB" w:rsidRDefault="000F5ADB" w:rsidP="00EF2EAB">
      <w:pPr>
        <w:pStyle w:val="ListParagraph"/>
        <w:numPr>
          <w:ilvl w:val="0"/>
          <w:numId w:val="3"/>
        </w:numPr>
        <w:rPr>
          <w:b/>
          <w:bCs/>
        </w:rPr>
      </w:pPr>
      <w:r>
        <w:t>MySQL Database</w:t>
      </w:r>
    </w:p>
    <w:p w14:paraId="59B78D29" w14:textId="70F38C52" w:rsidR="000F5ADB" w:rsidRPr="00EF2EAB" w:rsidRDefault="000F5ADB" w:rsidP="00EF2EAB">
      <w:pPr>
        <w:pStyle w:val="ListParagraph"/>
        <w:numPr>
          <w:ilvl w:val="0"/>
          <w:numId w:val="3"/>
        </w:numPr>
        <w:rPr>
          <w:b/>
          <w:bCs/>
        </w:rPr>
      </w:pPr>
      <w:r>
        <w:t>Python</w:t>
      </w:r>
    </w:p>
    <w:p w14:paraId="59D8AD4D" w14:textId="55864486" w:rsidR="00E011B5" w:rsidRPr="00E011B5" w:rsidRDefault="00E011B5">
      <w:pPr>
        <w:rPr>
          <w:b/>
          <w:bCs/>
        </w:rPr>
      </w:pPr>
      <w:r w:rsidRPr="00E011B5">
        <w:rPr>
          <w:b/>
          <w:bCs/>
        </w:rPr>
        <w:t>Considerations/Difficulties/Decisions (Ongoing)</w:t>
      </w:r>
    </w:p>
    <w:p w14:paraId="1E12E103" w14:textId="7D336275" w:rsidR="002278A6" w:rsidRDefault="00EF2EAB" w:rsidP="00EF2EAB">
      <w:pPr>
        <w:pStyle w:val="ListParagraph"/>
        <w:numPr>
          <w:ilvl w:val="0"/>
          <w:numId w:val="3"/>
        </w:numPr>
      </w:pPr>
      <w:r>
        <w:t>Layout of “</w:t>
      </w:r>
      <w:r>
        <w:t>Personal Statistics 9/18 hole</w:t>
      </w:r>
      <w:r>
        <w:t>” table</w:t>
      </w:r>
    </w:p>
    <w:p w14:paraId="375528DA" w14:textId="32ED2AFF" w:rsidR="00EF2EAB" w:rsidRDefault="00EF2EAB" w:rsidP="00EF2EAB">
      <w:pPr>
        <w:pStyle w:val="ListParagraph"/>
        <w:numPr>
          <w:ilvl w:val="1"/>
          <w:numId w:val="3"/>
        </w:numPr>
      </w:pPr>
      <w:r>
        <w:t>How do I make it not as cumbersome?</w:t>
      </w:r>
    </w:p>
    <w:p w14:paraId="4F9757CC" w14:textId="2741D78F" w:rsidR="00EF2EAB" w:rsidRDefault="00EF2EAB" w:rsidP="00EF2EAB">
      <w:pPr>
        <w:pStyle w:val="ListParagraph"/>
        <w:numPr>
          <w:ilvl w:val="1"/>
          <w:numId w:val="3"/>
        </w:numPr>
      </w:pPr>
      <w:r>
        <w:t>How do I account for multiple hazards and sand?</w:t>
      </w:r>
    </w:p>
    <w:p w14:paraId="12D486AD" w14:textId="655762DD" w:rsidR="00EF2EAB" w:rsidRDefault="00EF2EAB" w:rsidP="004F53E1">
      <w:pPr>
        <w:pStyle w:val="ListParagraph"/>
        <w:numPr>
          <w:ilvl w:val="0"/>
          <w:numId w:val="3"/>
        </w:numPr>
      </w:pPr>
      <w:r>
        <w:t>Layout of “Personal Practice” table</w:t>
      </w:r>
    </w:p>
    <w:p w14:paraId="11EF89DD" w14:textId="4FBBA4E5" w:rsidR="00EF2EAB" w:rsidRDefault="00EF2EAB" w:rsidP="00EF2EAB">
      <w:pPr>
        <w:pStyle w:val="ListParagraph"/>
        <w:numPr>
          <w:ilvl w:val="0"/>
          <w:numId w:val="3"/>
        </w:numPr>
      </w:pPr>
      <w:r>
        <w:t>How do I calculate proximity to hole?</w:t>
      </w:r>
    </w:p>
    <w:p w14:paraId="6CB1D488" w14:textId="11C43701" w:rsidR="00EF2EAB" w:rsidRDefault="00BB37D6" w:rsidP="00EF2EAB">
      <w:pPr>
        <w:pStyle w:val="ListParagraph"/>
        <w:numPr>
          <w:ilvl w:val="0"/>
          <w:numId w:val="3"/>
        </w:numPr>
      </w:pPr>
      <w:r>
        <w:t>How should I sort the columns?</w:t>
      </w:r>
    </w:p>
    <w:p w14:paraId="2F7EEC38" w14:textId="4E9A55AD" w:rsidR="00BB37D6" w:rsidRDefault="00BB37D6" w:rsidP="00EF2EAB">
      <w:pPr>
        <w:pStyle w:val="ListParagraph"/>
        <w:numPr>
          <w:ilvl w:val="0"/>
          <w:numId w:val="3"/>
        </w:numPr>
      </w:pPr>
      <w:r>
        <w:t>Should I use association tables?</w:t>
      </w:r>
    </w:p>
    <w:p w14:paraId="11D5B21B" w14:textId="19C03F4D" w:rsidR="00BB37D6" w:rsidRDefault="00646807" w:rsidP="00EF2EAB">
      <w:pPr>
        <w:pStyle w:val="ListParagraph"/>
        <w:numPr>
          <w:ilvl w:val="0"/>
          <w:numId w:val="3"/>
        </w:numPr>
      </w:pPr>
      <w:r>
        <w:t>How will I be structuring my Python code?</w:t>
      </w:r>
    </w:p>
    <w:p w14:paraId="7F49308E" w14:textId="4AF58C2E" w:rsidR="00646807" w:rsidRDefault="00646807" w:rsidP="00646807">
      <w:pPr>
        <w:pStyle w:val="ListParagraph"/>
        <w:numPr>
          <w:ilvl w:val="1"/>
          <w:numId w:val="3"/>
        </w:numPr>
      </w:pPr>
      <w:r>
        <w:t>Classes?</w:t>
      </w:r>
    </w:p>
    <w:p w14:paraId="490F9142" w14:textId="7EA0532F" w:rsidR="00646807" w:rsidRDefault="00646807" w:rsidP="00646807">
      <w:pPr>
        <w:pStyle w:val="ListParagraph"/>
        <w:numPr>
          <w:ilvl w:val="1"/>
          <w:numId w:val="3"/>
        </w:numPr>
      </w:pPr>
      <w:r>
        <w:t>Methods</w:t>
      </w:r>
    </w:p>
    <w:p w14:paraId="2DED38BA" w14:textId="7B1873D6" w:rsidR="00646807" w:rsidRDefault="00646807" w:rsidP="00646807">
      <w:pPr>
        <w:pStyle w:val="ListParagraph"/>
        <w:numPr>
          <w:ilvl w:val="1"/>
          <w:numId w:val="3"/>
        </w:numPr>
      </w:pPr>
      <w:r>
        <w:t>Attributes</w:t>
      </w:r>
    </w:p>
    <w:p w14:paraId="09DE23CC" w14:textId="1BCF73BD" w:rsidR="00646807" w:rsidRDefault="00646807" w:rsidP="00285FD9">
      <w:pPr>
        <w:pStyle w:val="ListParagraph"/>
        <w:numPr>
          <w:ilvl w:val="0"/>
          <w:numId w:val="3"/>
        </w:numPr>
      </w:pPr>
      <w:r>
        <w:t xml:space="preserve">How will I initialize and validate the database and </w:t>
      </w:r>
      <w:proofErr w:type="gramStart"/>
      <w:r>
        <w:t>entries</w:t>
      </w:r>
      <w:proofErr w:type="gramEnd"/>
    </w:p>
    <w:p w14:paraId="0097CF3D" w14:textId="56C1297D" w:rsidR="00A944F8" w:rsidRDefault="00A944F8" w:rsidP="00285FD9">
      <w:pPr>
        <w:pStyle w:val="ListParagraph"/>
        <w:numPr>
          <w:ilvl w:val="0"/>
          <w:numId w:val="3"/>
        </w:numPr>
      </w:pPr>
      <w:r>
        <w:t xml:space="preserve">Is there </w:t>
      </w:r>
      <w:proofErr w:type="gramStart"/>
      <w:r>
        <w:t>a</w:t>
      </w:r>
      <w:proofErr w:type="gramEnd"/>
      <w:r>
        <w:t xml:space="preserve"> Evernote API?</w:t>
      </w:r>
    </w:p>
    <w:p w14:paraId="4B61827B" w14:textId="5053BAA6" w:rsidR="00A944F8" w:rsidRDefault="00A944F8" w:rsidP="00285FD9">
      <w:pPr>
        <w:pStyle w:val="ListParagraph"/>
        <w:numPr>
          <w:ilvl w:val="0"/>
          <w:numId w:val="3"/>
        </w:numPr>
      </w:pPr>
      <w:r>
        <w:t>Should I include web scraping?</w:t>
      </w:r>
    </w:p>
    <w:p w14:paraId="372C6459" w14:textId="6DFE352F" w:rsidR="00A944F8" w:rsidRDefault="00174B80" w:rsidP="00285FD9">
      <w:pPr>
        <w:pStyle w:val="ListParagraph"/>
        <w:numPr>
          <w:ilvl w:val="0"/>
          <w:numId w:val="3"/>
        </w:numPr>
      </w:pPr>
      <w:r>
        <w:t>Shape of API</w:t>
      </w:r>
    </w:p>
    <w:p w14:paraId="4C4B3B1E" w14:textId="3691BE89" w:rsidR="001D7513" w:rsidRDefault="001D7513" w:rsidP="00285FD9">
      <w:pPr>
        <w:pStyle w:val="ListParagraph"/>
        <w:numPr>
          <w:ilvl w:val="0"/>
          <w:numId w:val="3"/>
        </w:numPr>
      </w:pPr>
      <w:r>
        <w:t>Change into tables</w:t>
      </w:r>
    </w:p>
    <w:p w14:paraId="1047509C" w14:textId="3FF95B74" w:rsidR="001D7513" w:rsidRDefault="001D7513" w:rsidP="00285FD9">
      <w:pPr>
        <w:pStyle w:val="ListParagraph"/>
        <w:numPr>
          <w:ilvl w:val="0"/>
          <w:numId w:val="3"/>
        </w:numPr>
      </w:pPr>
      <w:r>
        <w:t>Sort columns by importance?</w:t>
      </w:r>
    </w:p>
    <w:p w14:paraId="5C3642F6" w14:textId="4C4793DB" w:rsidR="00881A8D" w:rsidRDefault="00881A8D" w:rsidP="00285FD9">
      <w:pPr>
        <w:pStyle w:val="ListParagraph"/>
        <w:numPr>
          <w:ilvl w:val="0"/>
          <w:numId w:val="3"/>
        </w:numPr>
      </w:pPr>
      <w:r>
        <w:t>What to do with calculated data?</w:t>
      </w:r>
    </w:p>
    <w:p w14:paraId="71002414" w14:textId="37C5ACA8" w:rsidR="00FD7651" w:rsidRDefault="00FD7651" w:rsidP="00285FD9">
      <w:pPr>
        <w:pStyle w:val="ListParagraph"/>
        <w:numPr>
          <w:ilvl w:val="0"/>
          <w:numId w:val="3"/>
        </w:numPr>
      </w:pPr>
      <w:r>
        <w:lastRenderedPageBreak/>
        <w:t xml:space="preserve">Do I want to create a new table for </w:t>
      </w:r>
      <w:proofErr w:type="gramStart"/>
      <w:r>
        <w:t>total  averages</w:t>
      </w:r>
      <w:proofErr w:type="gramEnd"/>
      <w:r>
        <w:t>?</w:t>
      </w:r>
    </w:p>
    <w:p w14:paraId="357D6A25" w14:textId="10F39BF1" w:rsidR="00FD7651" w:rsidRDefault="00FD7651" w:rsidP="00285FD9">
      <w:pPr>
        <w:pStyle w:val="ListParagraph"/>
        <w:numPr>
          <w:ilvl w:val="0"/>
          <w:numId w:val="3"/>
        </w:numPr>
      </w:pPr>
      <w:r>
        <w:t>Lay out other data sources</w:t>
      </w:r>
    </w:p>
    <w:p w14:paraId="6CB22B0A" w14:textId="4E172FAB" w:rsidR="00FD7651" w:rsidRDefault="00FD7651" w:rsidP="00FD7651">
      <w:pPr>
        <w:pStyle w:val="ListParagraph"/>
        <w:numPr>
          <w:ilvl w:val="1"/>
          <w:numId w:val="3"/>
        </w:numPr>
      </w:pPr>
      <w:r>
        <w:t>What else would I need or changes that I need to do?</w:t>
      </w:r>
    </w:p>
    <w:p w14:paraId="6A8C8038" w14:textId="2FE47F31" w:rsidR="00F76C26" w:rsidRDefault="00F76C26" w:rsidP="00F76C26">
      <w:pPr>
        <w:pStyle w:val="ListParagraph"/>
        <w:numPr>
          <w:ilvl w:val="0"/>
          <w:numId w:val="3"/>
        </w:numPr>
      </w:pPr>
      <w:r>
        <w:t>Consider scope of what I’m building</w:t>
      </w:r>
    </w:p>
    <w:p w14:paraId="6BF03D7C" w14:textId="7B900342" w:rsidR="00F76C26" w:rsidRDefault="00694A17" w:rsidP="00F76C26">
      <w:pPr>
        <w:pStyle w:val="ListParagraph"/>
        <w:numPr>
          <w:ilvl w:val="0"/>
          <w:numId w:val="3"/>
        </w:numPr>
      </w:pPr>
      <w:r>
        <w:t>Normal form?</w:t>
      </w:r>
    </w:p>
    <w:sectPr w:rsidR="00F76C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200584" w14:textId="77777777" w:rsidR="00903B9D" w:rsidRDefault="00903B9D" w:rsidP="0008112C">
      <w:pPr>
        <w:spacing w:after="0" w:line="240" w:lineRule="auto"/>
      </w:pPr>
      <w:r>
        <w:separator/>
      </w:r>
    </w:p>
  </w:endnote>
  <w:endnote w:type="continuationSeparator" w:id="0">
    <w:p w14:paraId="2F59AE9B" w14:textId="77777777" w:rsidR="00903B9D" w:rsidRDefault="00903B9D" w:rsidP="000811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0D5B4B" w14:textId="77777777" w:rsidR="00903B9D" w:rsidRDefault="00903B9D" w:rsidP="0008112C">
      <w:pPr>
        <w:spacing w:after="0" w:line="240" w:lineRule="auto"/>
      </w:pPr>
      <w:r>
        <w:separator/>
      </w:r>
    </w:p>
  </w:footnote>
  <w:footnote w:type="continuationSeparator" w:id="0">
    <w:p w14:paraId="10FD6D2A" w14:textId="77777777" w:rsidR="00903B9D" w:rsidRDefault="00903B9D" w:rsidP="0008112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624BD4"/>
    <w:multiLevelType w:val="hybridMultilevel"/>
    <w:tmpl w:val="4C002812"/>
    <w:lvl w:ilvl="0" w:tplc="230E4CC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B44176"/>
    <w:multiLevelType w:val="hybridMultilevel"/>
    <w:tmpl w:val="1F9A9968"/>
    <w:lvl w:ilvl="0" w:tplc="9CE6C2E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5459A5"/>
    <w:multiLevelType w:val="hybridMultilevel"/>
    <w:tmpl w:val="448AE9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8F04F7"/>
    <w:multiLevelType w:val="hybridMultilevel"/>
    <w:tmpl w:val="FAF64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851185"/>
    <w:multiLevelType w:val="hybridMultilevel"/>
    <w:tmpl w:val="6CD81B84"/>
    <w:lvl w:ilvl="0" w:tplc="CAA834E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F8B41BF"/>
    <w:multiLevelType w:val="hybridMultilevel"/>
    <w:tmpl w:val="DA5C8C24"/>
    <w:lvl w:ilvl="0" w:tplc="821022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0"/>
  </w:num>
  <w:num w:numId="4">
    <w:abstractNumId w:val="1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MjY0sbQwNTQ1N7BU0lEKTi0uzszPAykwqgUAlIeEkCwAAAA="/>
  </w:docVars>
  <w:rsids>
    <w:rsidRoot w:val="00BC3810"/>
    <w:rsid w:val="0000469B"/>
    <w:rsid w:val="0008112C"/>
    <w:rsid w:val="000F5ADB"/>
    <w:rsid w:val="0015600A"/>
    <w:rsid w:val="00174B80"/>
    <w:rsid w:val="001D7513"/>
    <w:rsid w:val="0021121E"/>
    <w:rsid w:val="0021587A"/>
    <w:rsid w:val="002278A6"/>
    <w:rsid w:val="00285FD9"/>
    <w:rsid w:val="00483553"/>
    <w:rsid w:val="004F53E1"/>
    <w:rsid w:val="00646807"/>
    <w:rsid w:val="0065583B"/>
    <w:rsid w:val="00694A17"/>
    <w:rsid w:val="006A7E1F"/>
    <w:rsid w:val="006D0D2D"/>
    <w:rsid w:val="007A1B5A"/>
    <w:rsid w:val="0082088E"/>
    <w:rsid w:val="00836FAD"/>
    <w:rsid w:val="00881A8D"/>
    <w:rsid w:val="008D1601"/>
    <w:rsid w:val="00902E0B"/>
    <w:rsid w:val="00903B9D"/>
    <w:rsid w:val="009C21B7"/>
    <w:rsid w:val="00A01A06"/>
    <w:rsid w:val="00A40594"/>
    <w:rsid w:val="00A944F8"/>
    <w:rsid w:val="00A9711B"/>
    <w:rsid w:val="00AA5F5C"/>
    <w:rsid w:val="00B46392"/>
    <w:rsid w:val="00BB37D6"/>
    <w:rsid w:val="00BC3810"/>
    <w:rsid w:val="00BF574C"/>
    <w:rsid w:val="00C8110D"/>
    <w:rsid w:val="00CA2EBA"/>
    <w:rsid w:val="00CF3419"/>
    <w:rsid w:val="00D03A70"/>
    <w:rsid w:val="00D347B8"/>
    <w:rsid w:val="00D5334A"/>
    <w:rsid w:val="00E011B5"/>
    <w:rsid w:val="00E86753"/>
    <w:rsid w:val="00E874B2"/>
    <w:rsid w:val="00E95BED"/>
    <w:rsid w:val="00EF2EAB"/>
    <w:rsid w:val="00F51879"/>
    <w:rsid w:val="00F71992"/>
    <w:rsid w:val="00F76C26"/>
    <w:rsid w:val="00F905F6"/>
    <w:rsid w:val="00FD7651"/>
    <w:rsid w:val="00FF11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08A88B"/>
  <w15:chartTrackingRefBased/>
  <w15:docId w15:val="{4703742B-CFD5-4092-91F5-806D3DA50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11B"/>
  </w:style>
  <w:style w:type="paragraph" w:styleId="Heading1">
    <w:name w:val="heading 1"/>
    <w:basedOn w:val="Normal"/>
    <w:next w:val="Normal"/>
    <w:link w:val="Heading1Char"/>
    <w:uiPriority w:val="9"/>
    <w:qFormat/>
    <w:rsid w:val="00A9711B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9711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9711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9711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9711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711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9711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9711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9711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74B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81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112C"/>
  </w:style>
  <w:style w:type="paragraph" w:styleId="Footer">
    <w:name w:val="footer"/>
    <w:basedOn w:val="Normal"/>
    <w:link w:val="FooterChar"/>
    <w:uiPriority w:val="99"/>
    <w:unhideWhenUsed/>
    <w:rsid w:val="0008112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112C"/>
  </w:style>
  <w:style w:type="character" w:customStyle="1" w:styleId="Heading1Char">
    <w:name w:val="Heading 1 Char"/>
    <w:basedOn w:val="DefaultParagraphFont"/>
    <w:link w:val="Heading1"/>
    <w:uiPriority w:val="9"/>
    <w:rsid w:val="00A9711B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9711B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9711B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9711B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9711B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711B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9711B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9711B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9711B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9711B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A9711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A9711B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11B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A9711B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A9711B"/>
    <w:rPr>
      <w:b/>
      <w:bCs/>
    </w:rPr>
  </w:style>
  <w:style w:type="character" w:styleId="Emphasis">
    <w:name w:val="Emphasis"/>
    <w:basedOn w:val="DefaultParagraphFont"/>
    <w:uiPriority w:val="20"/>
    <w:qFormat/>
    <w:rsid w:val="00A9711B"/>
    <w:rPr>
      <w:i/>
      <w:iCs/>
      <w:color w:val="70AD47" w:themeColor="accent6"/>
    </w:rPr>
  </w:style>
  <w:style w:type="paragraph" w:styleId="NoSpacing">
    <w:name w:val="No Spacing"/>
    <w:uiPriority w:val="1"/>
    <w:qFormat/>
    <w:rsid w:val="00A9711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9711B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A9711B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9711B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9711B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9711B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9711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9711B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A9711B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A9711B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9711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13</TotalTime>
  <Pages>4</Pages>
  <Words>468</Words>
  <Characters>267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King Loek Siu</dc:creator>
  <cp:keywords/>
  <dc:description/>
  <cp:lastModifiedBy>Jonathan King Loek Siu</cp:lastModifiedBy>
  <cp:revision>23</cp:revision>
  <dcterms:created xsi:type="dcterms:W3CDTF">2022-01-10T21:19:00Z</dcterms:created>
  <dcterms:modified xsi:type="dcterms:W3CDTF">2022-01-14T21:29:00Z</dcterms:modified>
</cp:coreProperties>
</file>